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82EA3" w14:textId="61D0B023" w:rsidR="00A35FB8" w:rsidRDefault="00C87C44" w:rsidP="00B9205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2058">
        <w:rPr>
          <w:rFonts w:ascii="Times New Roman" w:hAnsi="Times New Roman" w:cs="Times New Roman"/>
          <w:sz w:val="24"/>
          <w:szCs w:val="24"/>
        </w:rPr>
        <w:t>From</w:t>
      </w:r>
      <w:r w:rsidR="00A42187">
        <w:rPr>
          <w:rFonts w:ascii="Times New Roman" w:hAnsi="Times New Roman" w:cs="Times New Roman"/>
          <w:sz w:val="24"/>
          <w:szCs w:val="24"/>
        </w:rPr>
        <w:t>,</w:t>
      </w:r>
    </w:p>
    <w:p w14:paraId="278A9D02" w14:textId="347B93AF" w:rsidR="00A42187" w:rsidRPr="00A42187" w:rsidRDefault="00A42187" w:rsidP="00A4218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2187">
        <w:rPr>
          <w:rFonts w:ascii="Times New Roman" w:hAnsi="Times New Roman" w:cs="Times New Roman"/>
          <w:sz w:val="24"/>
          <w:szCs w:val="24"/>
        </w:rPr>
        <w:t xml:space="preserve">Mr. </w:t>
      </w:r>
      <w:r>
        <w:rPr>
          <w:rFonts w:ascii="Times New Roman" w:hAnsi="Times New Roman" w:cs="Times New Roman"/>
          <w:sz w:val="24"/>
          <w:szCs w:val="24"/>
        </w:rPr>
        <w:t>Varun Verma</w:t>
      </w:r>
      <w:r w:rsidRPr="00A42187">
        <w:rPr>
          <w:rFonts w:ascii="Times New Roman" w:hAnsi="Times New Roman" w:cs="Times New Roman"/>
          <w:sz w:val="24"/>
          <w:szCs w:val="24"/>
        </w:rPr>
        <w:t>,</w:t>
      </w:r>
    </w:p>
    <w:p w14:paraId="0BB62F7F" w14:textId="77777777" w:rsidR="00A42187" w:rsidRPr="00A42187" w:rsidRDefault="00A42187" w:rsidP="00A4218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2187">
        <w:rPr>
          <w:rFonts w:ascii="Times New Roman" w:hAnsi="Times New Roman" w:cs="Times New Roman"/>
          <w:sz w:val="24"/>
          <w:szCs w:val="24"/>
        </w:rPr>
        <w:t>Student (Final Year),</w:t>
      </w:r>
    </w:p>
    <w:p w14:paraId="6748BF7A" w14:textId="77777777" w:rsidR="00A42187" w:rsidRPr="00A42187" w:rsidRDefault="00A42187" w:rsidP="00A4218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2187">
        <w:rPr>
          <w:rFonts w:ascii="Times New Roman" w:hAnsi="Times New Roman" w:cs="Times New Roman"/>
          <w:sz w:val="24"/>
          <w:szCs w:val="24"/>
        </w:rPr>
        <w:t>School of Computer Science and Engineering,</w:t>
      </w:r>
    </w:p>
    <w:p w14:paraId="6CE688D4" w14:textId="77777777" w:rsidR="00A42187" w:rsidRPr="00A42187" w:rsidRDefault="00A42187" w:rsidP="00A4218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2187">
        <w:rPr>
          <w:rFonts w:ascii="Times New Roman" w:hAnsi="Times New Roman" w:cs="Times New Roman"/>
          <w:sz w:val="24"/>
          <w:szCs w:val="24"/>
        </w:rPr>
        <w:t>VIT University Chennai Campus.</w:t>
      </w:r>
    </w:p>
    <w:p w14:paraId="631C213A" w14:textId="77777777" w:rsidR="00A42187" w:rsidRPr="00A42187" w:rsidRDefault="00A42187" w:rsidP="00A42187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A42187">
        <w:rPr>
          <w:rFonts w:ascii="Times New Roman" w:hAnsi="Times New Roman" w:cs="Times New Roman"/>
          <w:sz w:val="24"/>
          <w:szCs w:val="24"/>
        </w:rPr>
        <w:t>Vandalur-Kelambakkam</w:t>
      </w:r>
      <w:proofErr w:type="spellEnd"/>
      <w:r w:rsidRPr="00A42187">
        <w:rPr>
          <w:rFonts w:ascii="Times New Roman" w:hAnsi="Times New Roman" w:cs="Times New Roman"/>
          <w:sz w:val="24"/>
          <w:szCs w:val="24"/>
        </w:rPr>
        <w:t xml:space="preserve"> Road,</w:t>
      </w:r>
    </w:p>
    <w:p w14:paraId="4933A3C8" w14:textId="77777777" w:rsidR="00A42187" w:rsidRPr="00A42187" w:rsidRDefault="00A42187" w:rsidP="00A4218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2187">
        <w:rPr>
          <w:rFonts w:ascii="Times New Roman" w:hAnsi="Times New Roman" w:cs="Times New Roman"/>
          <w:sz w:val="24"/>
          <w:szCs w:val="24"/>
        </w:rPr>
        <w:t xml:space="preserve">Chennai – 600127, </w:t>
      </w:r>
      <w:proofErr w:type="spellStart"/>
      <w:r w:rsidRPr="00A42187">
        <w:rPr>
          <w:rFonts w:ascii="Times New Roman" w:hAnsi="Times New Roman" w:cs="Times New Roman"/>
          <w:sz w:val="24"/>
          <w:szCs w:val="24"/>
        </w:rPr>
        <w:t>Tamilnadu</w:t>
      </w:r>
      <w:proofErr w:type="spellEnd"/>
      <w:r w:rsidRPr="00A42187">
        <w:rPr>
          <w:rFonts w:ascii="Times New Roman" w:hAnsi="Times New Roman" w:cs="Times New Roman"/>
          <w:sz w:val="24"/>
          <w:szCs w:val="24"/>
        </w:rPr>
        <w:t>,</w:t>
      </w:r>
    </w:p>
    <w:p w14:paraId="34CFAF41" w14:textId="5D1F1735" w:rsidR="00C74072" w:rsidRDefault="00A42187" w:rsidP="00A42187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2187">
        <w:rPr>
          <w:rFonts w:ascii="Times New Roman" w:hAnsi="Times New Roman" w:cs="Times New Roman"/>
          <w:sz w:val="24"/>
          <w:szCs w:val="24"/>
        </w:rPr>
        <w:t>India</w:t>
      </w:r>
    </w:p>
    <w:p w14:paraId="57F28F56" w14:textId="77777777" w:rsidR="00A42187" w:rsidRPr="00B92058" w:rsidRDefault="00A42187" w:rsidP="00A4218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E832D60" w14:textId="324C9030" w:rsidR="00C74072" w:rsidRDefault="00C74072" w:rsidP="00B9205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2058">
        <w:rPr>
          <w:rFonts w:ascii="Times New Roman" w:hAnsi="Times New Roman" w:cs="Times New Roman"/>
          <w:sz w:val="24"/>
          <w:szCs w:val="24"/>
        </w:rPr>
        <w:t>To</w:t>
      </w:r>
      <w:r w:rsidR="000E09A3">
        <w:rPr>
          <w:rFonts w:ascii="Times New Roman" w:hAnsi="Times New Roman" w:cs="Times New Roman"/>
          <w:sz w:val="24"/>
          <w:szCs w:val="24"/>
        </w:rPr>
        <w:t>,</w:t>
      </w:r>
      <w:r w:rsidRPr="00B9205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7090C5" w14:textId="39C22C4B" w:rsidR="00D02571" w:rsidRDefault="00D02571" w:rsidP="00B9205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ditor</w:t>
      </w:r>
      <w:r w:rsidR="00412F35">
        <w:rPr>
          <w:rFonts w:ascii="Times New Roman" w:hAnsi="Times New Roman" w:cs="Times New Roman"/>
          <w:sz w:val="24"/>
          <w:szCs w:val="24"/>
        </w:rPr>
        <w:t xml:space="preserve"> in Chief</w:t>
      </w:r>
      <w:r w:rsidR="000E09A3">
        <w:rPr>
          <w:rFonts w:ascii="Times New Roman" w:hAnsi="Times New Roman" w:cs="Times New Roman"/>
          <w:sz w:val="24"/>
          <w:szCs w:val="24"/>
        </w:rPr>
        <w:t>,</w:t>
      </w:r>
    </w:p>
    <w:p w14:paraId="56862F59" w14:textId="124F0F8F" w:rsidR="00350C01" w:rsidRDefault="00A42187" w:rsidP="00B9205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42187">
        <w:rPr>
          <w:rFonts w:ascii="Times New Roman" w:hAnsi="Times New Roman" w:cs="Times New Roman"/>
          <w:sz w:val="24"/>
          <w:szCs w:val="24"/>
        </w:rPr>
        <w:t>Applied Soft Computing Journal</w:t>
      </w:r>
      <w:r w:rsidR="009E1841">
        <w:rPr>
          <w:rFonts w:ascii="Times New Roman" w:hAnsi="Times New Roman" w:cs="Times New Roman"/>
          <w:sz w:val="24"/>
          <w:szCs w:val="24"/>
        </w:rPr>
        <w:t>,</w:t>
      </w:r>
    </w:p>
    <w:p w14:paraId="5BC0546C" w14:textId="77777777" w:rsidR="00425CC7" w:rsidRPr="00B92058" w:rsidRDefault="00425CC7" w:rsidP="00B9205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7F72CB" w14:textId="77777777" w:rsidR="00C74072" w:rsidRPr="00B92058" w:rsidRDefault="00C74072" w:rsidP="00B9205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92058">
        <w:rPr>
          <w:rFonts w:ascii="Times New Roman" w:hAnsi="Times New Roman" w:cs="Times New Roman"/>
          <w:sz w:val="24"/>
          <w:szCs w:val="24"/>
        </w:rPr>
        <w:t xml:space="preserve">Dear </w:t>
      </w:r>
      <w:r w:rsidR="00165F33" w:rsidRPr="00B92058">
        <w:rPr>
          <w:rFonts w:ascii="Times New Roman" w:hAnsi="Times New Roman" w:cs="Times New Roman"/>
          <w:sz w:val="24"/>
          <w:szCs w:val="24"/>
        </w:rPr>
        <w:t>Sir</w:t>
      </w:r>
      <w:r w:rsidR="00C67F07">
        <w:rPr>
          <w:rFonts w:ascii="Times New Roman" w:hAnsi="Times New Roman" w:cs="Times New Roman"/>
          <w:sz w:val="24"/>
          <w:szCs w:val="24"/>
        </w:rPr>
        <w:t>/Madam</w:t>
      </w:r>
      <w:r w:rsidRPr="00B92058">
        <w:rPr>
          <w:rFonts w:ascii="Times New Roman" w:hAnsi="Times New Roman" w:cs="Times New Roman"/>
          <w:sz w:val="24"/>
          <w:szCs w:val="24"/>
        </w:rPr>
        <w:t>,</w:t>
      </w:r>
    </w:p>
    <w:p w14:paraId="4663A3BF" w14:textId="69D5A8C3" w:rsidR="00412F35" w:rsidRPr="00972BF0" w:rsidRDefault="00313858" w:rsidP="00972BF0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27A2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E94E51">
        <w:rPr>
          <w:rFonts w:ascii="Times New Roman" w:hAnsi="Times New Roman" w:cs="Times New Roman"/>
          <w:sz w:val="24"/>
          <w:szCs w:val="24"/>
        </w:rPr>
        <w:t xml:space="preserve">We </w:t>
      </w:r>
      <w:r w:rsidR="00EE2A35">
        <w:rPr>
          <w:rFonts w:ascii="Times New Roman" w:hAnsi="Times New Roman" w:cs="Times New Roman"/>
          <w:sz w:val="24"/>
          <w:szCs w:val="24"/>
        </w:rPr>
        <w:t>hereby submit our</w:t>
      </w:r>
      <w:r w:rsidR="007330D5">
        <w:rPr>
          <w:rFonts w:ascii="Times New Roman" w:hAnsi="Times New Roman" w:cs="Times New Roman"/>
          <w:sz w:val="24"/>
          <w:szCs w:val="24"/>
        </w:rPr>
        <w:t xml:space="preserve"> research article</w:t>
      </w:r>
      <w:r w:rsidR="00B92058" w:rsidRPr="001E27A2">
        <w:rPr>
          <w:rFonts w:ascii="Times New Roman" w:hAnsi="Times New Roman" w:cs="Times New Roman"/>
          <w:sz w:val="24"/>
          <w:szCs w:val="24"/>
        </w:rPr>
        <w:t xml:space="preserve"> entitled, </w:t>
      </w:r>
      <w:r w:rsidR="00B92058" w:rsidRPr="00A44AE8">
        <w:rPr>
          <w:rFonts w:ascii="Times New Roman" w:hAnsi="Times New Roman" w:cs="Times New Roman"/>
          <w:b/>
          <w:sz w:val="24"/>
          <w:szCs w:val="24"/>
        </w:rPr>
        <w:t>“</w:t>
      </w:r>
      <w:r w:rsidR="00A42187" w:rsidRPr="00A42187">
        <w:rPr>
          <w:rFonts w:ascii="Times New Roman" w:hAnsi="Times New Roman" w:cs="Times New Roman"/>
          <w:b/>
          <w:sz w:val="24"/>
          <w:szCs w:val="24"/>
        </w:rPr>
        <w:t>DEEP SUPERMARKET: TRANSFER LEARNING APPROACH FOR CLASSIFICATION OF INDIAN SUPERMARKET PRODUCTS</w:t>
      </w:r>
      <w:r w:rsidR="00972BF0">
        <w:rPr>
          <w:rFonts w:ascii="Times New Roman" w:hAnsi="Times New Roman" w:cs="Times New Roman"/>
          <w:b/>
          <w:sz w:val="24"/>
          <w:szCs w:val="24"/>
        </w:rPr>
        <w:t>”</w:t>
      </w:r>
      <w:r w:rsidR="00EE2A3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330D5" w:rsidRPr="00EE2A35">
        <w:rPr>
          <w:rFonts w:ascii="Times New Roman" w:hAnsi="Times New Roman" w:cs="Times New Roman"/>
          <w:sz w:val="24"/>
          <w:szCs w:val="24"/>
        </w:rPr>
        <w:t>for</w:t>
      </w:r>
      <w:r w:rsidR="00686463">
        <w:rPr>
          <w:rFonts w:ascii="Times New Roman" w:hAnsi="Times New Roman" w:cs="Times New Roman"/>
          <w:sz w:val="24"/>
          <w:szCs w:val="24"/>
        </w:rPr>
        <w:t xml:space="preserve"> possible publication in</w:t>
      </w:r>
      <w:r w:rsidR="00B415DD">
        <w:rPr>
          <w:rFonts w:ascii="Times New Roman" w:hAnsi="Times New Roman" w:cs="Times New Roman"/>
          <w:sz w:val="24"/>
          <w:szCs w:val="24"/>
        </w:rPr>
        <w:t xml:space="preserve"> your reputed journal. </w:t>
      </w:r>
      <w:r w:rsidR="00110320">
        <w:rPr>
          <w:rFonts w:ascii="Times New Roman" w:hAnsi="Times New Roman" w:cs="Times New Roman"/>
          <w:sz w:val="24"/>
          <w:szCs w:val="24"/>
        </w:rPr>
        <w:t>All</w:t>
      </w:r>
      <w:r w:rsidR="00686463">
        <w:rPr>
          <w:rFonts w:ascii="Times New Roman" w:hAnsi="Times New Roman" w:cs="Times New Roman"/>
          <w:sz w:val="24"/>
          <w:szCs w:val="24"/>
        </w:rPr>
        <w:t xml:space="preserve"> authors</w:t>
      </w:r>
      <w:r w:rsidR="00C67F07" w:rsidRPr="001E27A2">
        <w:rPr>
          <w:rFonts w:ascii="Times New Roman" w:hAnsi="Times New Roman" w:cs="Times New Roman"/>
          <w:sz w:val="24"/>
          <w:szCs w:val="24"/>
        </w:rPr>
        <w:t xml:space="preserve"> hereby declare</w:t>
      </w:r>
      <w:r w:rsidR="00686463">
        <w:rPr>
          <w:rFonts w:ascii="Times New Roman" w:hAnsi="Times New Roman" w:cs="Times New Roman"/>
          <w:sz w:val="24"/>
          <w:szCs w:val="24"/>
        </w:rPr>
        <w:t xml:space="preserve"> that this research work is our own novelty and is not being under</w:t>
      </w:r>
      <w:r w:rsidR="00412F35">
        <w:rPr>
          <w:rFonts w:ascii="Times New Roman" w:hAnsi="Times New Roman" w:cs="Times New Roman"/>
          <w:sz w:val="24"/>
          <w:szCs w:val="24"/>
        </w:rPr>
        <w:t xml:space="preserve"> consideration or </w:t>
      </w:r>
      <w:r w:rsidR="00C67F07" w:rsidRPr="001E27A2">
        <w:rPr>
          <w:rFonts w:ascii="Times New Roman" w:hAnsi="Times New Roman" w:cs="Times New Roman"/>
          <w:sz w:val="24"/>
          <w:szCs w:val="24"/>
        </w:rPr>
        <w:t xml:space="preserve">published elsewhere. </w:t>
      </w:r>
      <w:r w:rsidR="00686463">
        <w:rPr>
          <w:rFonts w:ascii="Times New Roman" w:hAnsi="Times New Roman" w:cs="Times New Roman"/>
          <w:sz w:val="24"/>
          <w:szCs w:val="24"/>
        </w:rPr>
        <w:t>The authors</w:t>
      </w:r>
      <w:r w:rsidR="00EE5E05">
        <w:rPr>
          <w:rFonts w:ascii="Times New Roman" w:hAnsi="Times New Roman" w:cs="Times New Roman"/>
          <w:sz w:val="24"/>
          <w:szCs w:val="24"/>
        </w:rPr>
        <w:t xml:space="preserve"> have complied with</w:t>
      </w:r>
      <w:r w:rsidR="00E94E51">
        <w:rPr>
          <w:rFonts w:ascii="Times New Roman" w:hAnsi="Times New Roman" w:cs="Times New Roman"/>
          <w:sz w:val="24"/>
          <w:szCs w:val="24"/>
        </w:rPr>
        <w:t xml:space="preserve"> all the eth</w:t>
      </w:r>
      <w:r w:rsidR="00933F80">
        <w:rPr>
          <w:rFonts w:ascii="Times New Roman" w:hAnsi="Times New Roman" w:cs="Times New Roman"/>
          <w:sz w:val="24"/>
          <w:szCs w:val="24"/>
        </w:rPr>
        <w:t>ical requirements of</w:t>
      </w:r>
      <w:r w:rsidR="00B22E69">
        <w:rPr>
          <w:rFonts w:ascii="Times New Roman" w:hAnsi="Times New Roman" w:cs="Times New Roman"/>
          <w:sz w:val="24"/>
          <w:szCs w:val="24"/>
        </w:rPr>
        <w:t xml:space="preserve"> </w:t>
      </w:r>
      <w:r w:rsidR="00A42187" w:rsidRPr="00A42187">
        <w:rPr>
          <w:rFonts w:ascii="Times New Roman" w:hAnsi="Times New Roman" w:cs="Times New Roman"/>
          <w:sz w:val="24"/>
          <w:szCs w:val="24"/>
        </w:rPr>
        <w:t>Applied Soft Computing</w:t>
      </w:r>
      <w:r w:rsidR="00B415DD">
        <w:rPr>
          <w:rFonts w:ascii="Times New Roman" w:hAnsi="Times New Roman" w:cs="Times New Roman"/>
          <w:sz w:val="24"/>
          <w:szCs w:val="24"/>
        </w:rPr>
        <w:t xml:space="preserve">. </w:t>
      </w:r>
      <w:r w:rsidR="00EE2A35">
        <w:rPr>
          <w:rFonts w:ascii="Times New Roman" w:hAnsi="Times New Roman" w:cs="Times New Roman"/>
          <w:sz w:val="24"/>
          <w:szCs w:val="24"/>
        </w:rPr>
        <w:t>If accepted for publication,</w:t>
      </w:r>
      <w:r w:rsidR="00B22E69">
        <w:rPr>
          <w:rFonts w:ascii="Times New Roman" w:hAnsi="Times New Roman" w:cs="Times New Roman"/>
          <w:sz w:val="24"/>
          <w:szCs w:val="24"/>
        </w:rPr>
        <w:t xml:space="preserve"> we </w:t>
      </w:r>
      <w:r w:rsidR="00AB4E8C">
        <w:rPr>
          <w:rFonts w:ascii="Times New Roman" w:hAnsi="Times New Roman" w:cs="Times New Roman"/>
          <w:sz w:val="24"/>
          <w:szCs w:val="24"/>
        </w:rPr>
        <w:t>hereby further</w:t>
      </w:r>
      <w:r w:rsidR="00EE2A35">
        <w:rPr>
          <w:rFonts w:ascii="Times New Roman" w:hAnsi="Times New Roman" w:cs="Times New Roman"/>
          <w:sz w:val="24"/>
          <w:szCs w:val="24"/>
        </w:rPr>
        <w:t xml:space="preserve"> state that it will not be published elsewhere.  </w:t>
      </w:r>
      <w:r w:rsidR="00412F35">
        <w:rPr>
          <w:rFonts w:ascii="Times New Roman" w:hAnsi="Times New Roman" w:cs="Times New Roman"/>
          <w:sz w:val="24"/>
          <w:szCs w:val="24"/>
        </w:rPr>
        <w:t xml:space="preserve">Kindly do all further correspondence to </w:t>
      </w:r>
      <w:r w:rsidR="00A42187">
        <w:rPr>
          <w:rStyle w:val="Hyperlink"/>
          <w:rFonts w:ascii="Times New Roman" w:hAnsi="Times New Roman" w:cs="Times New Roman"/>
          <w:sz w:val="24"/>
          <w:szCs w:val="24"/>
        </w:rPr>
        <w:t>varun.verma2020@vitstudent.ac.in</w:t>
      </w:r>
      <w:r w:rsidR="00A42187" w:rsidRPr="00A42187">
        <w:rPr>
          <w:rStyle w:val="Hyperlink"/>
          <w:rFonts w:ascii="Times New Roman" w:hAnsi="Times New Roman" w:cs="Times New Roman"/>
          <w:sz w:val="24"/>
          <w:szCs w:val="24"/>
          <w:u w:val="none"/>
        </w:rPr>
        <w:t xml:space="preserve"> </w:t>
      </w:r>
      <w:r w:rsidR="00A42187" w:rsidRPr="00A4218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(Varun Verma)</w:t>
      </w:r>
      <w:r w:rsidR="00E163A3">
        <w:rPr>
          <w:rFonts w:ascii="Times New Roman" w:hAnsi="Times New Roman" w:cs="Times New Roman"/>
          <w:sz w:val="24"/>
          <w:szCs w:val="24"/>
        </w:rPr>
        <w:t>.</w:t>
      </w:r>
      <w:r w:rsidR="00E94E51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78DB398" w14:textId="77777777" w:rsidR="00C74072" w:rsidRPr="007330D5" w:rsidRDefault="00C74072" w:rsidP="007330D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22FCCED" w14:textId="77777777" w:rsidR="00B92058" w:rsidRDefault="00B92058" w:rsidP="00B9205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 you</w:t>
      </w:r>
      <w:r w:rsidR="00DB50BD">
        <w:rPr>
          <w:rFonts w:ascii="Times New Roman" w:hAnsi="Times New Roman" w:cs="Times New Roman"/>
          <w:sz w:val="24"/>
          <w:szCs w:val="24"/>
        </w:rPr>
        <w:t xml:space="preserve"> for your time and consideration</w:t>
      </w:r>
      <w:r>
        <w:rPr>
          <w:rFonts w:ascii="Times New Roman" w:hAnsi="Times New Roman" w:cs="Times New Roman"/>
          <w:sz w:val="24"/>
          <w:szCs w:val="24"/>
        </w:rPr>
        <w:t>,</w:t>
      </w:r>
    </w:p>
    <w:p w14:paraId="4ED55991" w14:textId="77777777" w:rsidR="00B92058" w:rsidRDefault="00B92058" w:rsidP="00B9205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9D9F5BA" w14:textId="77777777" w:rsidR="00D02571" w:rsidRDefault="00D02571" w:rsidP="00B92058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14:paraId="69B4C98B" w14:textId="77777777" w:rsidR="00D02571" w:rsidRDefault="00D02571" w:rsidP="00B92058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14:paraId="57A4C5B1" w14:textId="77777777" w:rsidR="00295F7A" w:rsidRDefault="00295F7A" w:rsidP="00D02571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40FC3A" w14:textId="77777777" w:rsidR="00DB50BD" w:rsidRDefault="00DB50BD" w:rsidP="00DB50BD">
      <w:pPr>
        <w:spacing w:after="0"/>
        <w:ind w:hanging="990"/>
        <w:jc w:val="right"/>
        <w:rPr>
          <w:rFonts w:ascii="Times New Roman" w:hAnsi="Times New Roman" w:cs="Times New Roman"/>
          <w:sz w:val="24"/>
          <w:szCs w:val="24"/>
        </w:rPr>
      </w:pPr>
    </w:p>
    <w:p w14:paraId="4319309C" w14:textId="77777777" w:rsidR="00295F7A" w:rsidRDefault="00DB50BD" w:rsidP="00DB50BD">
      <w:pPr>
        <w:spacing w:after="0"/>
        <w:ind w:hanging="99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s Sincerely,</w:t>
      </w:r>
    </w:p>
    <w:p w14:paraId="6FA06F4F" w14:textId="77777777" w:rsidR="00DB50BD" w:rsidRDefault="00DB50BD" w:rsidP="008163C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8DB2BB2" w14:textId="7CC786DE" w:rsidR="00DB50BD" w:rsidRPr="00295F7A" w:rsidRDefault="00A44AE8" w:rsidP="00A42187">
      <w:pPr>
        <w:spacing w:after="0"/>
        <w:ind w:hanging="99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="00FB587B"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FB587B">
        <w:rPr>
          <w:rFonts w:ascii="Times New Roman" w:hAnsi="Times New Roman" w:cs="Times New Roman"/>
          <w:sz w:val="24"/>
          <w:szCs w:val="24"/>
        </w:rPr>
        <w:tab/>
      </w:r>
      <w:r w:rsidR="00FB587B">
        <w:rPr>
          <w:rFonts w:ascii="Times New Roman" w:hAnsi="Times New Roman" w:cs="Times New Roman"/>
          <w:sz w:val="24"/>
          <w:szCs w:val="24"/>
        </w:rPr>
        <w:tab/>
      </w:r>
      <w:r w:rsidR="00FB587B">
        <w:rPr>
          <w:rFonts w:ascii="Times New Roman" w:hAnsi="Times New Roman" w:cs="Times New Roman"/>
          <w:sz w:val="24"/>
          <w:szCs w:val="24"/>
        </w:rPr>
        <w:tab/>
      </w:r>
      <w:r w:rsidR="00FB587B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42187">
        <w:rPr>
          <w:rFonts w:ascii="Times New Roman" w:hAnsi="Times New Roman" w:cs="Times New Roman"/>
          <w:sz w:val="24"/>
          <w:szCs w:val="24"/>
        </w:rPr>
        <w:tab/>
      </w:r>
      <w:r w:rsidR="00A42187">
        <w:rPr>
          <w:rFonts w:ascii="Times New Roman" w:hAnsi="Times New Roman" w:cs="Times New Roman"/>
          <w:sz w:val="24"/>
          <w:szCs w:val="24"/>
        </w:rPr>
        <w:tab/>
        <w:t>Varun Verma</w:t>
      </w:r>
    </w:p>
    <w:sectPr w:rsidR="00DB50BD" w:rsidRPr="00295F7A" w:rsidSect="006203EB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12591"/>
    <w:multiLevelType w:val="hybridMultilevel"/>
    <w:tmpl w:val="B464FA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7C13B8"/>
    <w:multiLevelType w:val="hybridMultilevel"/>
    <w:tmpl w:val="70F62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DE7FBD"/>
    <w:multiLevelType w:val="hybridMultilevel"/>
    <w:tmpl w:val="06B801F0"/>
    <w:lvl w:ilvl="0" w:tplc="4D4E31BA">
      <w:start w:val="1"/>
      <w:numFmt w:val="decimal"/>
      <w:lvlText w:val="%1."/>
      <w:lvlJc w:val="left"/>
      <w:pPr>
        <w:ind w:left="1080" w:hanging="360"/>
      </w:pPr>
      <w:rPr>
        <w:rFonts w:eastAsia="Times New Roman" w:hint="default"/>
        <w:b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5FF7BE2"/>
    <w:multiLevelType w:val="hybridMultilevel"/>
    <w:tmpl w:val="DF6CC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4858664">
    <w:abstractNumId w:val="2"/>
  </w:num>
  <w:num w:numId="2" w16cid:durableId="1382906190">
    <w:abstractNumId w:val="0"/>
  </w:num>
  <w:num w:numId="3" w16cid:durableId="1162350162">
    <w:abstractNumId w:val="1"/>
  </w:num>
  <w:num w:numId="4" w16cid:durableId="5570108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zIztQASlgZmRko6SsGpxcWZ+XkgBSa1AGW7B3QsAAAA"/>
  </w:docVars>
  <w:rsids>
    <w:rsidRoot w:val="00C87C44"/>
    <w:rsid w:val="0003735C"/>
    <w:rsid w:val="000C6EA7"/>
    <w:rsid w:val="000C7A6C"/>
    <w:rsid w:val="000D114D"/>
    <w:rsid w:val="000D7810"/>
    <w:rsid w:val="000E09A3"/>
    <w:rsid w:val="000E6A1C"/>
    <w:rsid w:val="00110320"/>
    <w:rsid w:val="00111B57"/>
    <w:rsid w:val="001445F8"/>
    <w:rsid w:val="00165F33"/>
    <w:rsid w:val="00186239"/>
    <w:rsid w:val="001E27A2"/>
    <w:rsid w:val="001F575A"/>
    <w:rsid w:val="0020014F"/>
    <w:rsid w:val="00211756"/>
    <w:rsid w:val="00221057"/>
    <w:rsid w:val="0023336E"/>
    <w:rsid w:val="00253F73"/>
    <w:rsid w:val="00266F07"/>
    <w:rsid w:val="00295F7A"/>
    <w:rsid w:val="002B1F20"/>
    <w:rsid w:val="002E36E4"/>
    <w:rsid w:val="00313858"/>
    <w:rsid w:val="00350C01"/>
    <w:rsid w:val="00356142"/>
    <w:rsid w:val="003F2307"/>
    <w:rsid w:val="00411413"/>
    <w:rsid w:val="00412F35"/>
    <w:rsid w:val="00416F15"/>
    <w:rsid w:val="00425CC7"/>
    <w:rsid w:val="00442CE4"/>
    <w:rsid w:val="004457DE"/>
    <w:rsid w:val="004560A3"/>
    <w:rsid w:val="0047594F"/>
    <w:rsid w:val="00521C39"/>
    <w:rsid w:val="00562B6C"/>
    <w:rsid w:val="005A17DE"/>
    <w:rsid w:val="005A3311"/>
    <w:rsid w:val="005D5FF7"/>
    <w:rsid w:val="005E2F20"/>
    <w:rsid w:val="005E2F9E"/>
    <w:rsid w:val="006203EB"/>
    <w:rsid w:val="00683E85"/>
    <w:rsid w:val="00686463"/>
    <w:rsid w:val="006B7D80"/>
    <w:rsid w:val="006C509C"/>
    <w:rsid w:val="007164C4"/>
    <w:rsid w:val="007330D5"/>
    <w:rsid w:val="00761718"/>
    <w:rsid w:val="00776ED3"/>
    <w:rsid w:val="00794AE7"/>
    <w:rsid w:val="007B4055"/>
    <w:rsid w:val="007C35B6"/>
    <w:rsid w:val="007E774D"/>
    <w:rsid w:val="008163CF"/>
    <w:rsid w:val="008332A0"/>
    <w:rsid w:val="008C3590"/>
    <w:rsid w:val="008D0412"/>
    <w:rsid w:val="008E4114"/>
    <w:rsid w:val="009049E4"/>
    <w:rsid w:val="00922D47"/>
    <w:rsid w:val="00933F80"/>
    <w:rsid w:val="009726EC"/>
    <w:rsid w:val="00972BF0"/>
    <w:rsid w:val="009B34F0"/>
    <w:rsid w:val="009E1841"/>
    <w:rsid w:val="00A06A1A"/>
    <w:rsid w:val="00A35FB8"/>
    <w:rsid w:val="00A42187"/>
    <w:rsid w:val="00A44AE8"/>
    <w:rsid w:val="00A70623"/>
    <w:rsid w:val="00AB4E8C"/>
    <w:rsid w:val="00AD2FE0"/>
    <w:rsid w:val="00AE33CF"/>
    <w:rsid w:val="00B22E69"/>
    <w:rsid w:val="00B415DD"/>
    <w:rsid w:val="00B80EA1"/>
    <w:rsid w:val="00B92058"/>
    <w:rsid w:val="00BA716B"/>
    <w:rsid w:val="00BC4D0C"/>
    <w:rsid w:val="00BD13D6"/>
    <w:rsid w:val="00BE6E25"/>
    <w:rsid w:val="00C00F64"/>
    <w:rsid w:val="00C01609"/>
    <w:rsid w:val="00C504A3"/>
    <w:rsid w:val="00C626BC"/>
    <w:rsid w:val="00C67F07"/>
    <w:rsid w:val="00C74072"/>
    <w:rsid w:val="00C75A63"/>
    <w:rsid w:val="00C87C44"/>
    <w:rsid w:val="00CC3AEA"/>
    <w:rsid w:val="00CF2248"/>
    <w:rsid w:val="00D02571"/>
    <w:rsid w:val="00D32E26"/>
    <w:rsid w:val="00D82D4A"/>
    <w:rsid w:val="00DB50BD"/>
    <w:rsid w:val="00E163A3"/>
    <w:rsid w:val="00E77679"/>
    <w:rsid w:val="00E83D92"/>
    <w:rsid w:val="00E94E51"/>
    <w:rsid w:val="00EE2A35"/>
    <w:rsid w:val="00EE5E05"/>
    <w:rsid w:val="00EF0738"/>
    <w:rsid w:val="00F56508"/>
    <w:rsid w:val="00F57264"/>
    <w:rsid w:val="00F73D44"/>
    <w:rsid w:val="00F875DA"/>
    <w:rsid w:val="00F96D86"/>
    <w:rsid w:val="00FB587B"/>
    <w:rsid w:val="00FD6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DCB92"/>
  <w15:docId w15:val="{0E67E099-FE43-4E64-94D3-F7308D10C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04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02571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C0160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16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609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95F7A"/>
  </w:style>
  <w:style w:type="character" w:styleId="Emphasis">
    <w:name w:val="Emphasis"/>
    <w:basedOn w:val="DefaultParagraphFont"/>
    <w:uiPriority w:val="20"/>
    <w:qFormat/>
    <w:rsid w:val="007B4055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A421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57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D</dc:creator>
  <cp:lastModifiedBy>Varun Verma</cp:lastModifiedBy>
  <cp:revision>14</cp:revision>
  <dcterms:created xsi:type="dcterms:W3CDTF">2022-08-06T15:23:00Z</dcterms:created>
  <dcterms:modified xsi:type="dcterms:W3CDTF">2024-03-21T15:43:00Z</dcterms:modified>
</cp:coreProperties>
</file>